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53445EB4"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EE1E2C">
        <w:rPr>
          <w:rFonts w:ascii="Calibri" w:hAnsi="Calibri" w:cs="Calibri"/>
          <w:sz w:val="24"/>
          <w:szCs w:val="24"/>
        </w:rPr>
        <w:t>8</w:t>
      </w:r>
      <w:r>
        <w:rPr>
          <w:rFonts w:ascii="Calibri" w:hAnsi="Calibri" w:cs="Calibri"/>
          <w:sz w:val="24"/>
          <w:szCs w:val="24"/>
        </w:rPr>
        <w:t xml:space="preserve"> </w:t>
      </w:r>
      <w:r w:rsidR="00764CF4">
        <w:rPr>
          <w:rFonts w:ascii="Calibri" w:hAnsi="Calibri" w:cs="Calibri"/>
          <w:sz w:val="24"/>
          <w:szCs w:val="24"/>
        </w:rPr>
        <w:t>Codealong</w:t>
      </w:r>
    </w:p>
    <w:p w14:paraId="4F2715FE" w14:textId="77777777" w:rsidR="006C2FBC" w:rsidRDefault="006C2FBC">
      <w:pPr>
        <w:pStyle w:val="Title"/>
        <w:rPr>
          <w:rFonts w:asciiTheme="minorHAnsi" w:hAnsiTheme="minorHAnsi" w:cstheme="minorHAnsi"/>
          <w:sz w:val="24"/>
          <w:szCs w:val="24"/>
        </w:rPr>
      </w:pP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409DF7D3" w:rsidR="00471938" w:rsidRDefault="00E9787A"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Data</w:t>
      </w:r>
    </w:p>
    <w:p w14:paraId="07392602" w14:textId="781E53BF" w:rsidR="00D87875" w:rsidRDefault="00D87875"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harts</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7550585F"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Part 1</w:t>
      </w:r>
    </w:p>
    <w:p w14:paraId="116CFFFA"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p>
    <w:p w14:paraId="55AF966E" w14:textId="1C85BA9F" w:rsidR="00F036EB" w:rsidRDefault="00F036EB" w:rsidP="00953E42">
      <w:pPr>
        <w:pStyle w:val="BodyText"/>
        <w:spacing w:line="208" w:lineRule="auto"/>
        <w:ind w:left="120" w:right="160" w:firstLine="0"/>
        <w:jc w:val="center"/>
        <w:rPr>
          <w:rFonts w:asciiTheme="minorHAnsi" w:hAnsiTheme="minorHAnsi" w:cstheme="minorHAnsi"/>
          <w:sz w:val="24"/>
          <w:szCs w:val="24"/>
        </w:rPr>
      </w:pPr>
      <w:r>
        <w:rPr>
          <w:rFonts w:asciiTheme="minorHAnsi" w:hAnsiTheme="minorHAnsi" w:cstheme="minorHAnsi"/>
          <w:sz w:val="24"/>
          <w:szCs w:val="24"/>
        </w:rPr>
        <w:t>Revision of concepts</w:t>
      </w:r>
    </w:p>
    <w:p w14:paraId="36AD6A5A" w14:textId="77777777" w:rsidR="00E000C1" w:rsidRDefault="00E000C1" w:rsidP="00E000C1">
      <w:pPr>
        <w:pStyle w:val="BodyText"/>
        <w:spacing w:line="208" w:lineRule="auto"/>
        <w:ind w:left="120" w:right="160" w:firstLine="0"/>
        <w:rPr>
          <w:rFonts w:asciiTheme="minorHAnsi" w:hAnsiTheme="minorHAnsi" w:cstheme="minorHAnsi"/>
          <w:b/>
          <w:bCs/>
          <w:sz w:val="24"/>
          <w:szCs w:val="24"/>
        </w:rPr>
      </w:pPr>
    </w:p>
    <w:p w14:paraId="5E77EAC7" w14:textId="77777777" w:rsidR="00D87875" w:rsidRDefault="00D87875" w:rsidP="00D87875">
      <w:pPr>
        <w:pStyle w:val="BodyText"/>
        <w:spacing w:line="208" w:lineRule="auto"/>
        <w:ind w:left="120" w:right="160" w:firstLine="0"/>
        <w:rPr>
          <w:rFonts w:asciiTheme="minorHAnsi" w:hAnsiTheme="minorHAnsi" w:cstheme="minorHAnsi"/>
          <w:b/>
          <w:bCs/>
          <w:sz w:val="24"/>
          <w:szCs w:val="24"/>
        </w:rPr>
      </w:pPr>
    </w:p>
    <w:p w14:paraId="3976B3D4" w14:textId="77777777" w:rsidR="00D87875" w:rsidRDefault="00D87875" w:rsidP="00D87875">
      <w:pPr>
        <w:pStyle w:val="BodyText"/>
        <w:spacing w:line="208" w:lineRule="auto"/>
        <w:ind w:left="120" w:right="160" w:firstLine="0"/>
        <w:rPr>
          <w:rFonts w:asciiTheme="minorHAnsi" w:hAnsiTheme="minorHAnsi" w:cstheme="minorHAnsi"/>
          <w:b/>
          <w:bCs/>
          <w:sz w:val="24"/>
          <w:szCs w:val="24"/>
        </w:rPr>
      </w:pPr>
      <w:r>
        <w:rPr>
          <w:rFonts w:asciiTheme="minorHAnsi" w:hAnsiTheme="minorHAnsi" w:cstheme="minorHAnsi"/>
          <w:b/>
          <w:bCs/>
          <w:sz w:val="24"/>
          <w:szCs w:val="24"/>
        </w:rPr>
        <w:t>Spreadsheet tricks (Chapter 2 of Hands-on Data Viz)</w:t>
      </w:r>
    </w:p>
    <w:p w14:paraId="19DD9633"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tering data</w:t>
      </w:r>
    </w:p>
    <w:p w14:paraId="64D7CF42"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ubsetting data</w:t>
      </w:r>
    </w:p>
    <w:p w14:paraId="463701AD"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oloring cells</w:t>
      </w:r>
    </w:p>
    <w:p w14:paraId="47481680" w14:textId="77777777" w:rsidR="00D87875" w:rsidRDefault="00D87875" w:rsidP="00D87875">
      <w:pPr>
        <w:pStyle w:val="BodyText"/>
        <w:spacing w:line="208" w:lineRule="auto"/>
        <w:ind w:left="120" w:right="160" w:firstLine="0"/>
        <w:rPr>
          <w:rFonts w:asciiTheme="minorHAnsi" w:hAnsiTheme="minorHAnsi" w:cstheme="minorHAnsi"/>
          <w:b/>
          <w:bCs/>
          <w:sz w:val="24"/>
          <w:szCs w:val="24"/>
        </w:rPr>
      </w:pPr>
    </w:p>
    <w:p w14:paraId="3393FF5F" w14:textId="77777777" w:rsidR="00D87875" w:rsidRPr="004E1496" w:rsidRDefault="00D87875" w:rsidP="00D87875">
      <w:pPr>
        <w:pStyle w:val="BodyText"/>
        <w:spacing w:line="208" w:lineRule="auto"/>
        <w:ind w:left="120" w:right="160" w:firstLine="0"/>
        <w:rPr>
          <w:rFonts w:asciiTheme="minorHAnsi" w:hAnsiTheme="minorHAnsi" w:cstheme="minorHAnsi"/>
          <w:sz w:val="24"/>
          <w:szCs w:val="24"/>
        </w:rPr>
      </w:pPr>
      <w:r>
        <w:rPr>
          <w:rFonts w:asciiTheme="minorHAnsi" w:hAnsiTheme="minorHAnsi" w:cstheme="minorHAnsi"/>
          <w:b/>
          <w:bCs/>
          <w:sz w:val="24"/>
          <w:szCs w:val="24"/>
        </w:rPr>
        <w:t>Aim of this practice:</w:t>
      </w:r>
      <w:r>
        <w:rPr>
          <w:rFonts w:asciiTheme="minorHAnsi" w:hAnsiTheme="minorHAnsi" w:cstheme="minorHAnsi"/>
          <w:sz w:val="24"/>
          <w:szCs w:val="24"/>
        </w:rPr>
        <w:t xml:space="preserve"> In this segment, we are going to practice how to do the following: </w:t>
      </w:r>
      <w:r w:rsidRPr="004E1496">
        <w:rPr>
          <w:rFonts w:asciiTheme="minorHAnsi" w:hAnsiTheme="minorHAnsi" w:cstheme="minorHAnsi"/>
          <w:b/>
          <w:bCs/>
          <w:sz w:val="24"/>
          <w:szCs w:val="24"/>
        </w:rPr>
        <w:t>Filtering data</w:t>
      </w:r>
      <w:r>
        <w:rPr>
          <w:rFonts w:asciiTheme="minorHAnsi" w:hAnsiTheme="minorHAnsi" w:cstheme="minorHAnsi"/>
          <w:sz w:val="24"/>
          <w:szCs w:val="24"/>
        </w:rPr>
        <w:t xml:space="preserve">, </w:t>
      </w:r>
      <w:r w:rsidRPr="004E1496">
        <w:rPr>
          <w:rFonts w:asciiTheme="minorHAnsi" w:hAnsiTheme="minorHAnsi" w:cstheme="minorHAnsi"/>
          <w:b/>
          <w:bCs/>
          <w:sz w:val="24"/>
          <w:szCs w:val="24"/>
        </w:rPr>
        <w:t>subsetting data</w:t>
      </w:r>
      <w:r>
        <w:rPr>
          <w:rFonts w:asciiTheme="minorHAnsi" w:hAnsiTheme="minorHAnsi" w:cstheme="minorHAnsi"/>
          <w:sz w:val="24"/>
          <w:szCs w:val="24"/>
        </w:rPr>
        <w:t xml:space="preserve"> and </w:t>
      </w:r>
      <w:r w:rsidRPr="004E1496">
        <w:rPr>
          <w:rFonts w:asciiTheme="minorHAnsi" w:hAnsiTheme="minorHAnsi" w:cstheme="minorHAnsi"/>
          <w:b/>
          <w:bCs/>
          <w:sz w:val="24"/>
          <w:szCs w:val="24"/>
        </w:rPr>
        <w:t>coloring</w:t>
      </w:r>
      <w:r>
        <w:rPr>
          <w:rFonts w:asciiTheme="minorHAnsi" w:hAnsiTheme="minorHAnsi" w:cstheme="minorHAnsi"/>
          <w:b/>
          <w:bCs/>
          <w:sz w:val="24"/>
          <w:szCs w:val="24"/>
        </w:rPr>
        <w:t xml:space="preserve"> </w:t>
      </w:r>
      <w:r w:rsidRPr="004E1496">
        <w:rPr>
          <w:rFonts w:asciiTheme="minorHAnsi" w:hAnsiTheme="minorHAnsi" w:cstheme="minorHAnsi"/>
          <w:b/>
          <w:bCs/>
          <w:sz w:val="24"/>
          <w:szCs w:val="24"/>
        </w:rPr>
        <w:t>cells</w:t>
      </w:r>
      <w:r>
        <w:rPr>
          <w:rFonts w:asciiTheme="minorHAnsi" w:hAnsiTheme="minorHAnsi" w:cstheme="minorHAnsi"/>
          <w:sz w:val="24"/>
          <w:szCs w:val="24"/>
        </w:rPr>
        <w:t xml:space="preserve">. The dataset we will be using for this activity has been uploaded into Canvas. </w:t>
      </w:r>
    </w:p>
    <w:p w14:paraId="4FB8B54E" w14:textId="77777777" w:rsidR="00D87875" w:rsidRDefault="00D87875" w:rsidP="00D87875">
      <w:pPr>
        <w:pStyle w:val="BodyText"/>
        <w:spacing w:before="12" w:line="208" w:lineRule="auto"/>
        <w:ind w:right="468" w:firstLine="0"/>
        <w:rPr>
          <w:rFonts w:asciiTheme="minorHAnsi" w:hAnsiTheme="minorHAnsi" w:cstheme="minorHAnsi"/>
          <w:sz w:val="24"/>
          <w:szCs w:val="24"/>
        </w:rPr>
      </w:pPr>
    </w:p>
    <w:p w14:paraId="7C104A59"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tering data</w:t>
      </w:r>
    </w:p>
    <w:p w14:paraId="18013072" w14:textId="77777777" w:rsidR="00D87875" w:rsidRDefault="00D87875" w:rsidP="00D87875">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There are only 2 variables in this dataset. </w:t>
      </w:r>
    </w:p>
    <w:p w14:paraId="00AC3F7D"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Volume of mobile data use</w:t>
      </w:r>
    </w:p>
    <w:p w14:paraId="6B0C491E" w14:textId="77777777" w:rsidR="00D87875" w:rsidRPr="001B1980"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ime (in terms of quarter years)</w:t>
      </w:r>
    </w:p>
    <w:p w14:paraId="515DF245" w14:textId="77777777" w:rsidR="00D87875" w:rsidRDefault="00D87875" w:rsidP="00D87875">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Let’s filter the data so that we are only looking at mobile data use for the first and last quarter of the year (such that we can compare if the volume of mobile data use has increased or decreased between the start and end of the year – ignore 2004 and 2019 as these data are incomplete).</w:t>
      </w:r>
    </w:p>
    <w:p w14:paraId="1C241583"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First, we select column A, then click on data, and then filter. A tiny triangle will now appear beside the cell. From here we can select the data we want to keep. </w:t>
      </w:r>
    </w:p>
    <w:p w14:paraId="2F5A1144" w14:textId="77777777" w:rsidR="00D87875" w:rsidRDefault="00D87875" w:rsidP="00D87875">
      <w:pPr>
        <w:pStyle w:val="BodyText"/>
        <w:spacing w:before="12" w:line="208" w:lineRule="auto"/>
        <w:ind w:right="468" w:firstLine="0"/>
        <w:rPr>
          <w:rFonts w:asciiTheme="minorHAnsi" w:hAnsiTheme="minorHAnsi" w:cstheme="minorHAnsi"/>
          <w:sz w:val="24"/>
          <w:szCs w:val="24"/>
        </w:rPr>
      </w:pPr>
    </w:p>
    <w:p w14:paraId="2D552CE7" w14:textId="77777777" w:rsidR="00D87875" w:rsidRPr="00686F20" w:rsidRDefault="00D87875" w:rsidP="00D8787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557669C2" wp14:editId="3AC415F6">
            <wp:extent cx="5422900" cy="2536190"/>
            <wp:effectExtent l="0" t="0" r="0" b="381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422900" cy="2536190"/>
                    </a:xfrm>
                    <a:prstGeom prst="rect">
                      <a:avLst/>
                    </a:prstGeom>
                  </pic:spPr>
                </pic:pic>
              </a:graphicData>
            </a:graphic>
          </wp:inline>
        </w:drawing>
      </w:r>
    </w:p>
    <w:p w14:paraId="37A87388"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ubsetting data</w:t>
      </w:r>
    </w:p>
    <w:p w14:paraId="54650B89" w14:textId="77777777" w:rsidR="00D87875" w:rsidRDefault="00D87875" w:rsidP="00D87875">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let’s say we want to be even more specific with the data we are interested in. Let us only look at the years where the volume of mobile data consumed (in petabytes) exceeds 1 petabyte per </w:t>
      </w:r>
      <w:r>
        <w:rPr>
          <w:rFonts w:asciiTheme="minorHAnsi" w:hAnsiTheme="minorHAnsi" w:cstheme="minorHAnsi"/>
          <w:sz w:val="24"/>
          <w:szCs w:val="24"/>
        </w:rPr>
        <w:lastRenderedPageBreak/>
        <w:t xml:space="preserve">quarter.  </w:t>
      </w:r>
    </w:p>
    <w:p w14:paraId="43786C86" w14:textId="77777777" w:rsidR="00D87875" w:rsidRDefault="00D87875" w:rsidP="00D87875">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Using the filter tool, how would you do this?</w:t>
      </w:r>
    </w:p>
    <w:p w14:paraId="7DE81DC7"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While we can manually select and de-select the values individually as we did previously, the fastest way would be to make use of excel’s abilities. When prompted with what you would like to filter, select the option greater than 1 to keep all values greater 1 in your spreadsheet, while filtering out the values that are less than 1. </w:t>
      </w:r>
    </w:p>
    <w:p w14:paraId="4CCB57F9" w14:textId="77777777" w:rsidR="00D87875" w:rsidRPr="007C4C5F" w:rsidRDefault="00D87875" w:rsidP="00D87875">
      <w:pPr>
        <w:pStyle w:val="BodyText"/>
        <w:spacing w:before="12" w:line="208" w:lineRule="auto"/>
        <w:ind w:right="468" w:firstLine="0"/>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F8B5A15" wp14:editId="700B97B1">
            <wp:extent cx="2446875" cy="3553097"/>
            <wp:effectExtent l="0" t="0" r="4445"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457819" cy="3568989"/>
                    </a:xfrm>
                    <a:prstGeom prst="rect">
                      <a:avLst/>
                    </a:prstGeom>
                  </pic:spPr>
                </pic:pic>
              </a:graphicData>
            </a:graphic>
          </wp:inline>
        </w:drawing>
      </w:r>
    </w:p>
    <w:p w14:paraId="2FFACEE3" w14:textId="77777777" w:rsidR="00D87875" w:rsidRDefault="00D87875" w:rsidP="00D87875">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oloring cells</w:t>
      </w:r>
    </w:p>
    <w:p w14:paraId="43DFB5BA" w14:textId="77777777" w:rsidR="00D87875" w:rsidRDefault="00D87875" w:rsidP="00D87875">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Now, we are left with only the years where mobile data consumption exceeds 1 petabyte per quarter year. However, it is still not very easy to visualize the differences in mobile data consumption between each time period. As such, we will be using another amazing excel function, “color scales”.</w:t>
      </w:r>
    </w:p>
    <w:p w14:paraId="784B838C"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elect Column B, then we click on Home, and find the conditional formatting tool.</w:t>
      </w:r>
    </w:p>
    <w:p w14:paraId="0402900B"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elect c</w:t>
      </w:r>
      <w:r w:rsidRPr="002F1C53">
        <w:rPr>
          <w:rFonts w:asciiTheme="minorHAnsi" w:hAnsiTheme="minorHAnsi" w:cstheme="minorHAnsi"/>
          <w:sz w:val="24"/>
          <w:szCs w:val="24"/>
        </w:rPr>
        <w:t>olor scales</w:t>
      </w:r>
      <w:r>
        <w:rPr>
          <w:rFonts w:asciiTheme="minorHAnsi" w:hAnsiTheme="minorHAnsi" w:cstheme="minorHAnsi"/>
          <w:sz w:val="24"/>
          <w:szCs w:val="24"/>
        </w:rPr>
        <w:t xml:space="preserve"> and pick the first option. </w:t>
      </w:r>
    </w:p>
    <w:p w14:paraId="715CA4F9" w14:textId="77777777" w:rsidR="00D87875" w:rsidRDefault="00D87875" w:rsidP="00D87875">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Now, your data can be easily visualized, and we see a upward trend in mobile data usage both within years and across years (the closer the color is to red, the lower the value is. The closer the color is to green, the greater the value is).</w:t>
      </w:r>
    </w:p>
    <w:p w14:paraId="0A31E064" w14:textId="77777777" w:rsidR="00D87875" w:rsidRDefault="00D87875" w:rsidP="00D87875">
      <w:pPr>
        <w:pStyle w:val="BodyText"/>
        <w:spacing w:line="208" w:lineRule="auto"/>
        <w:ind w:left="120" w:right="160" w:firstLine="0"/>
        <w:jc w:val="center"/>
        <w:rPr>
          <w:rFonts w:asciiTheme="minorHAnsi" w:hAnsiTheme="minorHAnsi" w:cstheme="minorHAnsi"/>
          <w:b/>
          <w:bCs/>
          <w:sz w:val="24"/>
          <w:szCs w:val="24"/>
        </w:rPr>
      </w:pPr>
    </w:p>
    <w:p w14:paraId="367A2097" w14:textId="77777777" w:rsidR="00D87875" w:rsidRDefault="00D87875" w:rsidP="00D87875">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noProof/>
          <w:sz w:val="24"/>
          <w:szCs w:val="24"/>
        </w:rPr>
        <w:lastRenderedPageBreak/>
        <w:drawing>
          <wp:inline distT="0" distB="0" distL="0" distR="0" wp14:anchorId="07C746C2" wp14:editId="02F231DC">
            <wp:extent cx="5422900" cy="2650490"/>
            <wp:effectExtent l="0" t="0" r="0" b="3810"/>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422900" cy="2650490"/>
                    </a:xfrm>
                    <a:prstGeom prst="rect">
                      <a:avLst/>
                    </a:prstGeom>
                  </pic:spPr>
                </pic:pic>
              </a:graphicData>
            </a:graphic>
          </wp:inline>
        </w:drawing>
      </w:r>
    </w:p>
    <w:p w14:paraId="0641068B" w14:textId="77777777" w:rsidR="00D87875" w:rsidRDefault="00D87875" w:rsidP="00D87875">
      <w:pPr>
        <w:pStyle w:val="BodyText"/>
        <w:spacing w:line="208" w:lineRule="auto"/>
        <w:ind w:left="120" w:right="160" w:firstLine="0"/>
        <w:jc w:val="center"/>
        <w:rPr>
          <w:rFonts w:asciiTheme="minorHAnsi" w:hAnsiTheme="minorHAnsi" w:cstheme="minorHAnsi"/>
          <w:b/>
          <w:bCs/>
          <w:sz w:val="24"/>
          <w:szCs w:val="24"/>
        </w:rPr>
      </w:pPr>
    </w:p>
    <w:p w14:paraId="49E6CB32" w14:textId="52CEA370" w:rsidR="004524DC" w:rsidRDefault="004524DC" w:rsidP="004524DC">
      <w:pPr>
        <w:pStyle w:val="BodyText"/>
        <w:numPr>
          <w:ilvl w:val="0"/>
          <w:numId w:val="1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Visualize this in </w:t>
      </w:r>
      <w:r>
        <w:rPr>
          <w:rFonts w:asciiTheme="minorHAnsi" w:hAnsiTheme="minorHAnsi" w:cstheme="minorHAnsi"/>
          <w:sz w:val="24"/>
          <w:szCs w:val="24"/>
        </w:rPr>
        <w:t xml:space="preserve">a different way in </w:t>
      </w:r>
      <w:r>
        <w:rPr>
          <w:rFonts w:asciiTheme="minorHAnsi" w:hAnsiTheme="minorHAnsi" w:cstheme="minorHAnsi"/>
          <w:sz w:val="24"/>
          <w:szCs w:val="24"/>
        </w:rPr>
        <w:t>Excel. Select the rows</w:t>
      </w:r>
      <w:r>
        <w:rPr>
          <w:rFonts w:asciiTheme="minorHAnsi" w:hAnsiTheme="minorHAnsi" w:cstheme="minorHAnsi"/>
          <w:sz w:val="24"/>
          <w:szCs w:val="24"/>
        </w:rPr>
        <w:t xml:space="preserve"> and columns</w:t>
      </w:r>
      <w:r>
        <w:rPr>
          <w:rFonts w:asciiTheme="minorHAnsi" w:hAnsiTheme="minorHAnsi" w:cstheme="minorHAnsi"/>
          <w:sz w:val="24"/>
          <w:szCs w:val="24"/>
        </w:rPr>
        <w:t>. Insert-&gt;</w:t>
      </w:r>
      <w:r>
        <w:rPr>
          <w:rFonts w:asciiTheme="minorHAnsi" w:hAnsiTheme="minorHAnsi" w:cstheme="minorHAnsi"/>
          <w:sz w:val="24"/>
          <w:szCs w:val="24"/>
        </w:rPr>
        <w:t>Trendline</w:t>
      </w:r>
      <w:r>
        <w:rPr>
          <w:rFonts w:asciiTheme="minorHAnsi" w:hAnsiTheme="minorHAnsi" w:cstheme="minorHAnsi"/>
          <w:sz w:val="24"/>
          <w:szCs w:val="24"/>
        </w:rPr>
        <w:t>. Is this what you want to show in your web page?</w:t>
      </w:r>
    </w:p>
    <w:p w14:paraId="33F7E31E" w14:textId="77777777" w:rsidR="00D87875" w:rsidRDefault="00D87875" w:rsidP="004524DC">
      <w:pPr>
        <w:pStyle w:val="BodyText"/>
        <w:spacing w:line="208" w:lineRule="auto"/>
        <w:ind w:left="120" w:right="160" w:firstLine="0"/>
        <w:rPr>
          <w:rFonts w:asciiTheme="minorHAnsi" w:hAnsiTheme="minorHAnsi" w:cstheme="minorHAnsi"/>
          <w:b/>
          <w:bCs/>
          <w:sz w:val="24"/>
          <w:szCs w:val="24"/>
        </w:rPr>
      </w:pPr>
    </w:p>
    <w:p w14:paraId="07A4B321" w14:textId="1506765F" w:rsidR="00D87875" w:rsidRDefault="00D87875" w:rsidP="00D87875">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 xml:space="preserve">Part </w:t>
      </w:r>
      <w:r>
        <w:rPr>
          <w:rFonts w:asciiTheme="minorHAnsi" w:hAnsiTheme="minorHAnsi" w:cstheme="minorHAnsi"/>
          <w:b/>
          <w:bCs/>
          <w:sz w:val="24"/>
          <w:szCs w:val="24"/>
        </w:rPr>
        <w:t>2</w:t>
      </w: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34417937"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EE1E2C">
        <w:rPr>
          <w:rFonts w:asciiTheme="minorHAnsi" w:hAnsiTheme="minorHAnsi" w:cstheme="minorHAnsi"/>
          <w:b/>
          <w:bCs/>
          <w:sz w:val="24"/>
          <w:szCs w:val="24"/>
        </w:rPr>
        <w:t xml:space="preserve"> (Chapter 2 of Hands-on Data Viz)</w:t>
      </w:r>
    </w:p>
    <w:p w14:paraId="4ED40F2E" w14:textId="3D3D1D6C" w:rsidR="00B80CD7" w:rsidRPr="00B80CD7" w:rsidRDefault="00D87875"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Finding a dataset</w:t>
      </w:r>
    </w:p>
    <w:p w14:paraId="0D7D5871" w14:textId="2B3654F0" w:rsidR="00B80CD7" w:rsidRPr="00B80CD7"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p</w:t>
      </w:r>
      <w:r w:rsidR="00B80CD7">
        <w:rPr>
          <w:rFonts w:asciiTheme="minorHAnsi" w:hAnsiTheme="minorHAnsi" w:cstheme="minorHAnsi"/>
          <w:sz w:val="24"/>
          <w:szCs w:val="24"/>
        </w:rPr>
        <w:t>reparing it for exploration</w:t>
      </w:r>
    </w:p>
    <w:p w14:paraId="3C607AB8" w14:textId="4E1AA597" w:rsidR="00B80CD7" w:rsidRPr="00D87875" w:rsidRDefault="00D87875"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Filtering, subsetting, color-coding</w:t>
      </w:r>
    </w:p>
    <w:p w14:paraId="6F4F74FC" w14:textId="44B95534" w:rsidR="00D87875" w:rsidRPr="00B80CD7" w:rsidRDefault="00D87875"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Charting</w:t>
      </w:r>
    </w:p>
    <w:p w14:paraId="50124C77" w14:textId="77777777" w:rsidR="00B80CD7" w:rsidRDefault="00B80CD7" w:rsidP="00B80CD7">
      <w:pPr>
        <w:pStyle w:val="BodyText"/>
        <w:spacing w:line="208" w:lineRule="auto"/>
        <w:ind w:right="160" w:firstLine="0"/>
        <w:rPr>
          <w:rFonts w:asciiTheme="minorHAnsi" w:hAnsiTheme="minorHAnsi" w:cstheme="minorHAnsi"/>
          <w:b/>
          <w:bCs/>
          <w:sz w:val="24"/>
          <w:szCs w:val="24"/>
        </w:rPr>
      </w:pPr>
    </w:p>
    <w:p w14:paraId="1B0471A6" w14:textId="6F157FE7" w:rsidR="00EE1E2C"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Reading a dataset from the internet (gapminder.org)</w:t>
      </w:r>
    </w:p>
    <w:p w14:paraId="26D8C325" w14:textId="5E7819FD"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Go to </w:t>
      </w:r>
      <w:hyperlink r:id="rId8" w:history="1">
        <w:r w:rsidRPr="002B3F29">
          <w:rPr>
            <w:rStyle w:val="Hyperlink"/>
            <w:rFonts w:asciiTheme="minorHAnsi" w:hAnsiTheme="minorHAnsi" w:cstheme="minorHAnsi"/>
            <w:sz w:val="24"/>
            <w:szCs w:val="24"/>
          </w:rPr>
          <w:t>https://www.gapminder.org/data/</w:t>
        </w:r>
      </w:hyperlink>
    </w:p>
    <w:p w14:paraId="4EF571D5" w14:textId="059C4DF4"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ick on “choose individual indicators”</w:t>
      </w:r>
    </w:p>
    <w:p w14:paraId="58673BB1" w14:textId="7B471702"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After you choose one, “download as csv” on the right</w:t>
      </w:r>
    </w:p>
    <w:p w14:paraId="0CE6C6C8" w14:textId="28F04733" w:rsidR="00DB5DE6"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eaning the dataset (focus on a few countries and two columns)</w:t>
      </w:r>
    </w:p>
    <w:p w14:paraId="24E8470C" w14:textId="2568876E"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ter the data:</w:t>
      </w:r>
    </w:p>
    <w:p w14:paraId="36204B99" w14:textId="5EBD8EA7" w:rsidR="00EE1E2C" w:rsidRDefault="00EE1E2C" w:rsidP="00EE1E2C">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hoose only 8 countries, Singapore, Malaysia, China, Philippines, Indonesia, Thailand, Vietnam, USA</w:t>
      </w:r>
    </w:p>
    <w:p w14:paraId="59AB951A" w14:textId="016BD3FF"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ubset the data:</w:t>
      </w:r>
    </w:p>
    <w:p w14:paraId="20B08FD7" w14:textId="392A1213" w:rsidR="00EE1E2C" w:rsidRDefault="00EE1E2C" w:rsidP="00EE1E2C">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hoose only 11 years, 2001 to 2011.</w:t>
      </w:r>
    </w:p>
    <w:p w14:paraId="1479C92C" w14:textId="69C03E2D" w:rsidR="00EE1E2C" w:rsidRDefault="00EE1E2C"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Using colors to see trends</w:t>
      </w:r>
    </w:p>
    <w:p w14:paraId="599F0519" w14:textId="77777777" w:rsidR="00EE1E2C" w:rsidRDefault="00EE1E2C" w:rsidP="00EE1E2C">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Select the column</w:t>
      </w:r>
    </w:p>
    <w:p w14:paraId="0F1E2A41" w14:textId="0074786A" w:rsidR="00EE1E2C" w:rsidRDefault="00EE1E2C" w:rsidP="00EE1E2C">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onditional formatting: “scale”</w:t>
      </w:r>
    </w:p>
    <w:p w14:paraId="3156D94B" w14:textId="77276DA7" w:rsidR="00EE1E2C" w:rsidRDefault="00B80CD7"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We want to compare how fast the countries have progressed in the last ten years. </w:t>
      </w:r>
      <w:r w:rsidR="00EE1E2C">
        <w:rPr>
          <w:rFonts w:asciiTheme="minorHAnsi" w:hAnsiTheme="minorHAnsi" w:cstheme="minorHAnsi"/>
          <w:sz w:val="24"/>
          <w:szCs w:val="24"/>
        </w:rPr>
        <w:t>Us</w:t>
      </w:r>
      <w:r>
        <w:rPr>
          <w:rFonts w:asciiTheme="minorHAnsi" w:hAnsiTheme="minorHAnsi" w:cstheme="minorHAnsi"/>
          <w:sz w:val="24"/>
          <w:szCs w:val="24"/>
        </w:rPr>
        <w:t>e</w:t>
      </w:r>
      <w:r w:rsidR="00EE1E2C">
        <w:rPr>
          <w:rFonts w:asciiTheme="minorHAnsi" w:hAnsiTheme="minorHAnsi" w:cstheme="minorHAnsi"/>
          <w:sz w:val="24"/>
          <w:szCs w:val="24"/>
        </w:rPr>
        <w:t xml:space="preserve"> functions to calculate things</w:t>
      </w:r>
    </w:p>
    <w:p w14:paraId="274CF0CC" w14:textId="35AE8F2F" w:rsidR="00EE1E2C" w:rsidRDefault="00EE1E2C" w:rsidP="00EE1E2C">
      <w:pPr>
        <w:pStyle w:val="BodyText"/>
        <w:numPr>
          <w:ilvl w:val="2"/>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alculate the increase in 10 years between first and last column</w:t>
      </w:r>
    </w:p>
    <w:p w14:paraId="04B7D931" w14:textId="319BB496" w:rsidR="00C912AF" w:rsidRDefault="00C912AF" w:rsidP="00C912AF">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Update the happinessbarChart.html with your new numbers!</w:t>
      </w:r>
    </w:p>
    <w:p w14:paraId="070798AD" w14:textId="77777777" w:rsidR="00EE1E2C" w:rsidRDefault="00EE1E2C" w:rsidP="00EE1E2C">
      <w:pPr>
        <w:pStyle w:val="BodyText"/>
        <w:spacing w:before="12" w:line="208" w:lineRule="auto"/>
        <w:ind w:right="468" w:firstLine="0"/>
        <w:rPr>
          <w:rFonts w:asciiTheme="minorHAnsi" w:hAnsiTheme="minorHAnsi" w:cstheme="minorHAnsi"/>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64A97328" w14:textId="587AAD37" w:rsidR="00F036EB" w:rsidRDefault="00661678" w:rsidP="002D11B6">
      <w:pPr>
        <w:pStyle w:val="ListParagraph"/>
        <w:numPr>
          <w:ilvl w:val="0"/>
          <w:numId w:val="11"/>
        </w:numPr>
        <w:spacing w:line="237" w:lineRule="auto"/>
        <w:ind w:right="181"/>
        <w:rPr>
          <w:rFonts w:asciiTheme="minorHAnsi" w:hAnsiTheme="minorHAnsi" w:cstheme="minorHAnsi"/>
          <w:sz w:val="24"/>
          <w:szCs w:val="24"/>
        </w:rPr>
      </w:pPr>
      <w:r w:rsidRPr="00661678">
        <w:rPr>
          <w:rFonts w:asciiTheme="minorHAnsi" w:hAnsiTheme="minorHAnsi" w:cstheme="minorHAnsi"/>
          <w:sz w:val="24"/>
          <w:szCs w:val="24"/>
        </w:rPr>
        <w:t xml:space="preserve">Based on the chart you drew in Part </w:t>
      </w:r>
      <w:r>
        <w:rPr>
          <w:rFonts w:asciiTheme="minorHAnsi" w:hAnsiTheme="minorHAnsi" w:cstheme="minorHAnsi"/>
          <w:sz w:val="24"/>
          <w:szCs w:val="24"/>
        </w:rPr>
        <w:t>2</w:t>
      </w:r>
      <w:r w:rsidRPr="00661678">
        <w:rPr>
          <w:rFonts w:asciiTheme="minorHAnsi" w:hAnsiTheme="minorHAnsi" w:cstheme="minorHAnsi"/>
          <w:sz w:val="24"/>
          <w:szCs w:val="24"/>
        </w:rPr>
        <w:t xml:space="preserve">, </w:t>
      </w:r>
      <w:r w:rsidR="00F036EB" w:rsidRPr="00661678">
        <w:rPr>
          <w:rFonts w:asciiTheme="minorHAnsi" w:hAnsiTheme="minorHAnsi" w:cstheme="minorHAnsi"/>
          <w:sz w:val="24"/>
          <w:szCs w:val="24"/>
        </w:rPr>
        <w:t xml:space="preserve">what </w:t>
      </w:r>
      <w:r>
        <w:rPr>
          <w:rFonts w:asciiTheme="minorHAnsi" w:hAnsiTheme="minorHAnsi" w:cstheme="minorHAnsi"/>
          <w:sz w:val="24"/>
          <w:szCs w:val="24"/>
        </w:rPr>
        <w:t xml:space="preserve">have you learned about these eight countries? </w:t>
      </w:r>
      <w:r w:rsidR="00F036EB" w:rsidRPr="00661678">
        <w:rPr>
          <w:rFonts w:asciiTheme="minorHAnsi" w:hAnsiTheme="minorHAnsi" w:cstheme="minorHAnsi"/>
          <w:sz w:val="24"/>
          <w:szCs w:val="24"/>
        </w:rPr>
        <w:t>Does this surprise you? Why/why not?</w:t>
      </w:r>
    </w:p>
    <w:p w14:paraId="3C6F38A8" w14:textId="35F473BB" w:rsidR="00963391" w:rsidRPr="004F144F" w:rsidRDefault="00717989" w:rsidP="00717989">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What are the errors you encountered today, and how did you address them? Add a table showing this in the html body of your page.</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4"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5"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7"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8"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4"/>
  </w:num>
  <w:num w:numId="2" w16cid:durableId="1536653670">
    <w:abstractNumId w:val="3"/>
  </w:num>
  <w:num w:numId="3" w16cid:durableId="805393222">
    <w:abstractNumId w:val="7"/>
  </w:num>
  <w:num w:numId="4" w16cid:durableId="701134626">
    <w:abstractNumId w:val="10"/>
  </w:num>
  <w:num w:numId="5" w16cid:durableId="352001514">
    <w:abstractNumId w:val="6"/>
  </w:num>
  <w:num w:numId="6" w16cid:durableId="1065033540">
    <w:abstractNumId w:val="8"/>
  </w:num>
  <w:num w:numId="7" w16cid:durableId="341057593">
    <w:abstractNumId w:val="9"/>
  </w:num>
  <w:num w:numId="8" w16cid:durableId="1443846013">
    <w:abstractNumId w:val="12"/>
  </w:num>
  <w:num w:numId="9" w16cid:durableId="2114476918">
    <w:abstractNumId w:val="11"/>
  </w:num>
  <w:num w:numId="10" w16cid:durableId="1670326295">
    <w:abstractNumId w:val="5"/>
  </w:num>
  <w:num w:numId="11" w16cid:durableId="1212695183">
    <w:abstractNumId w:val="0"/>
  </w:num>
  <w:num w:numId="12" w16cid:durableId="805857241">
    <w:abstractNumId w:val="1"/>
  </w:num>
  <w:num w:numId="13" w16cid:durableId="404181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aa1AEvJ2dIsAAAA"/>
  </w:docVars>
  <w:rsids>
    <w:rsidRoot w:val="00963391"/>
    <w:rsid w:val="0004125D"/>
    <w:rsid w:val="000B0B84"/>
    <w:rsid w:val="00104EB5"/>
    <w:rsid w:val="0011013E"/>
    <w:rsid w:val="00183C00"/>
    <w:rsid w:val="001B4B65"/>
    <w:rsid w:val="001B5364"/>
    <w:rsid w:val="001B6ED9"/>
    <w:rsid w:val="001D60F4"/>
    <w:rsid w:val="00202843"/>
    <w:rsid w:val="00233396"/>
    <w:rsid w:val="00245288"/>
    <w:rsid w:val="00277FAC"/>
    <w:rsid w:val="0028013B"/>
    <w:rsid w:val="002F6034"/>
    <w:rsid w:val="003169F5"/>
    <w:rsid w:val="003804D0"/>
    <w:rsid w:val="003A224A"/>
    <w:rsid w:val="003B3EC0"/>
    <w:rsid w:val="003B69F9"/>
    <w:rsid w:val="003D3C1B"/>
    <w:rsid w:val="004120C7"/>
    <w:rsid w:val="004524DC"/>
    <w:rsid w:val="00471938"/>
    <w:rsid w:val="004A1CDF"/>
    <w:rsid w:val="004A5EE4"/>
    <w:rsid w:val="004E1C41"/>
    <w:rsid w:val="004F144F"/>
    <w:rsid w:val="004F74FA"/>
    <w:rsid w:val="00555ECD"/>
    <w:rsid w:val="005E2548"/>
    <w:rsid w:val="00600E3E"/>
    <w:rsid w:val="00612870"/>
    <w:rsid w:val="00634754"/>
    <w:rsid w:val="00661678"/>
    <w:rsid w:val="006673FD"/>
    <w:rsid w:val="006C2FBC"/>
    <w:rsid w:val="006D208F"/>
    <w:rsid w:val="00717989"/>
    <w:rsid w:val="00764CF4"/>
    <w:rsid w:val="00775371"/>
    <w:rsid w:val="007A71B7"/>
    <w:rsid w:val="007C4FDA"/>
    <w:rsid w:val="007E56EC"/>
    <w:rsid w:val="007F657C"/>
    <w:rsid w:val="00802F9B"/>
    <w:rsid w:val="008426A3"/>
    <w:rsid w:val="008E6EE5"/>
    <w:rsid w:val="00953E42"/>
    <w:rsid w:val="00963391"/>
    <w:rsid w:val="00986304"/>
    <w:rsid w:val="00A069F1"/>
    <w:rsid w:val="00A822C5"/>
    <w:rsid w:val="00A8390D"/>
    <w:rsid w:val="00AF7B26"/>
    <w:rsid w:val="00B255D1"/>
    <w:rsid w:val="00B63A70"/>
    <w:rsid w:val="00B80CD7"/>
    <w:rsid w:val="00BD2888"/>
    <w:rsid w:val="00BD73ED"/>
    <w:rsid w:val="00C173AA"/>
    <w:rsid w:val="00C64D38"/>
    <w:rsid w:val="00C66313"/>
    <w:rsid w:val="00C912AF"/>
    <w:rsid w:val="00CB05D8"/>
    <w:rsid w:val="00CB2E12"/>
    <w:rsid w:val="00CC6A60"/>
    <w:rsid w:val="00CE37B4"/>
    <w:rsid w:val="00D32C5B"/>
    <w:rsid w:val="00D5125E"/>
    <w:rsid w:val="00D73C5F"/>
    <w:rsid w:val="00D865B9"/>
    <w:rsid w:val="00D87875"/>
    <w:rsid w:val="00D87C1B"/>
    <w:rsid w:val="00DB5DE6"/>
    <w:rsid w:val="00DC0BDD"/>
    <w:rsid w:val="00DD11B8"/>
    <w:rsid w:val="00DF21FA"/>
    <w:rsid w:val="00E000C1"/>
    <w:rsid w:val="00E4339F"/>
    <w:rsid w:val="00E9787A"/>
    <w:rsid w:val="00EA3891"/>
    <w:rsid w:val="00EB5334"/>
    <w:rsid w:val="00EE1E2C"/>
    <w:rsid w:val="00F036EB"/>
    <w:rsid w:val="00F273F2"/>
    <w:rsid w:val="00F60404"/>
    <w:rsid w:val="00F659B8"/>
    <w:rsid w:val="00F701B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87875"/>
    <w:rPr>
      <w:rFonts w:ascii="Times New Roman" w:eastAsia="Times New Roman" w:hAnsi="Times New Roman" w:cs="Times New Roman"/>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apminder.org/data/"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okil Jaidka</cp:lastModifiedBy>
  <cp:revision>8</cp:revision>
  <dcterms:created xsi:type="dcterms:W3CDTF">2023-01-05T07:19:00Z</dcterms:created>
  <dcterms:modified xsi:type="dcterms:W3CDTF">2023-03-01T02:51:00Z</dcterms:modified>
</cp:coreProperties>
</file>